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530021" w:rsidRPr="00AC4271" w14:paraId="39CA26E7" w14:textId="77777777">
        <w:trPr>
          <w:trHeight w:val="20"/>
          <w:jc w:val="center"/>
        </w:trPr>
        <w:tc>
          <w:tcPr>
            <w:tcW w:w="1186" w:type="pct"/>
          </w:tcPr>
          <w:p w14:paraId="39CA26E5" w14:textId="77777777" w:rsidR="00530021" w:rsidRPr="00AC4271" w:rsidRDefault="0074770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AC4271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</w:tcPr>
          <w:p w14:paraId="39CA26E6" w14:textId="77777777" w:rsidR="00530021" w:rsidRPr="00AC4271" w:rsidRDefault="00FA40C3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hyperlink r:id="rId7" w:history="1">
              <w:r w:rsidR="00FA7055" w:rsidRPr="00AC4271">
                <w:rPr>
                  <w:rFonts w:ascii="Arial" w:hAnsi="Arial" w:cs="Arial"/>
                  <w:color w:val="0F4C82"/>
                  <w:sz w:val="20"/>
                  <w:szCs w:val="20"/>
                  <w:u w:val="single"/>
                  <w:bdr w:val="none" w:sz="0" w:space="0" w:color="auto" w:frame="1"/>
                </w:rPr>
                <w:t>Asian Journal of Research in Computer Science</w:t>
              </w:r>
            </w:hyperlink>
          </w:p>
        </w:tc>
      </w:tr>
      <w:tr w:rsidR="00530021" w:rsidRPr="00AC4271" w14:paraId="39CA26EA" w14:textId="77777777">
        <w:trPr>
          <w:trHeight w:val="20"/>
          <w:jc w:val="center"/>
        </w:trPr>
        <w:tc>
          <w:tcPr>
            <w:tcW w:w="1186" w:type="pct"/>
          </w:tcPr>
          <w:p w14:paraId="39CA26E8" w14:textId="77777777" w:rsidR="00530021" w:rsidRPr="00AC4271" w:rsidRDefault="0074770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AC4271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39CA26E9" w14:textId="77777777" w:rsidR="00530021" w:rsidRPr="00AC4271" w:rsidRDefault="006E294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RCOS_152841</w:t>
            </w:r>
          </w:p>
        </w:tc>
      </w:tr>
      <w:tr w:rsidR="00530021" w:rsidRPr="00AC4271" w14:paraId="39CA26ED" w14:textId="77777777">
        <w:trPr>
          <w:trHeight w:val="20"/>
          <w:jc w:val="center"/>
        </w:trPr>
        <w:tc>
          <w:tcPr>
            <w:tcW w:w="1186" w:type="pct"/>
          </w:tcPr>
          <w:p w14:paraId="39CA26EB" w14:textId="77777777" w:rsidR="00530021" w:rsidRPr="00AC4271" w:rsidRDefault="0074770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AC4271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39CA26EC" w14:textId="77777777" w:rsidR="00530021" w:rsidRPr="00AC4271" w:rsidRDefault="0020084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/>
                <w:sz w:val="20"/>
                <w:szCs w:val="20"/>
                <w:lang w:val="en-GB"/>
              </w:rPr>
              <w:t>A Review of Laboratory Information Management System Design and Deployment for Civil Engineering Laboratories</w:t>
            </w:r>
          </w:p>
        </w:tc>
      </w:tr>
      <w:tr w:rsidR="00530021" w:rsidRPr="00AC4271" w14:paraId="39CA26F1" w14:textId="77777777">
        <w:trPr>
          <w:trHeight w:val="20"/>
          <w:jc w:val="center"/>
        </w:trPr>
        <w:tc>
          <w:tcPr>
            <w:tcW w:w="1186" w:type="pct"/>
          </w:tcPr>
          <w:p w14:paraId="39CA26EE" w14:textId="77777777" w:rsidR="00530021" w:rsidRPr="00AC4271" w:rsidRDefault="00747706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AC4271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39CA26EF" w14:textId="77777777" w:rsidR="00530021" w:rsidRPr="00AC4271" w:rsidRDefault="0074770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  <w:p w14:paraId="39CA26F0" w14:textId="77777777" w:rsidR="00530021" w:rsidRPr="00AC4271" w:rsidRDefault="0053002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39CA26F2" w14:textId="77777777" w:rsidR="00530021" w:rsidRPr="00AC4271" w:rsidRDefault="00530021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9CA26F3" w14:textId="77777777" w:rsidR="00530021" w:rsidRPr="00AC4271" w:rsidRDefault="00530021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9CA2709" w14:textId="77777777" w:rsidR="00530021" w:rsidRPr="00AC4271" w:rsidRDefault="00530021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39CA270A" w14:textId="77777777" w:rsidR="00530021" w:rsidRPr="00AC4271" w:rsidRDefault="00747706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AC4271">
        <w:rPr>
          <w:rFonts w:ascii="Arial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</w:p>
    <w:p w14:paraId="39CA270B" w14:textId="77777777" w:rsidR="00530021" w:rsidRPr="00AC4271" w:rsidRDefault="00530021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39CA270C" w14:textId="77777777" w:rsidR="00530021" w:rsidRPr="00AC4271" w:rsidRDefault="00530021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1"/>
        <w:gridCol w:w="5123"/>
        <w:gridCol w:w="3798"/>
      </w:tblGrid>
      <w:tr w:rsidR="00530021" w:rsidRPr="00AC4271" w14:paraId="39CA2711" w14:textId="77777777">
        <w:trPr>
          <w:trHeight w:val="20"/>
          <w:jc w:val="center"/>
        </w:trPr>
        <w:tc>
          <w:tcPr>
            <w:tcW w:w="1789" w:type="pct"/>
            <w:noWrap/>
          </w:tcPr>
          <w:p w14:paraId="39CA270D" w14:textId="77777777" w:rsidR="00530021" w:rsidRPr="00AC4271" w:rsidRDefault="00530021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4" w:type="pct"/>
          </w:tcPr>
          <w:p w14:paraId="39CA270E" w14:textId="77777777" w:rsidR="00530021" w:rsidRPr="00AC4271" w:rsidRDefault="0074770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AC4271">
              <w:rPr>
                <w:rFonts w:ascii="Arial" w:hAnsi="Arial" w:cs="Arial"/>
                <w:lang w:val="en-GB" w:eastAsia="en-US"/>
              </w:rPr>
              <w:t>Comments of the Reviewers</w:t>
            </w:r>
          </w:p>
        </w:tc>
        <w:tc>
          <w:tcPr>
            <w:tcW w:w="1367" w:type="pct"/>
          </w:tcPr>
          <w:p w14:paraId="39CA270F" w14:textId="77777777" w:rsidR="00530021" w:rsidRPr="00AC4271" w:rsidRDefault="00747706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AC4271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AC4271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39CA2710" w14:textId="77777777" w:rsidR="00530021" w:rsidRPr="00AC4271" w:rsidRDefault="0053002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530021" w:rsidRPr="00AC4271" w14:paraId="39CA2716" w14:textId="77777777">
        <w:trPr>
          <w:trHeight w:val="20"/>
          <w:jc w:val="center"/>
        </w:trPr>
        <w:tc>
          <w:tcPr>
            <w:tcW w:w="1789" w:type="pct"/>
            <w:noWrap/>
          </w:tcPr>
          <w:p w14:paraId="39CA2712" w14:textId="77777777" w:rsidR="00530021" w:rsidRPr="00AC4271" w:rsidRDefault="0074770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AC427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  <w:p w14:paraId="39CA2713" w14:textId="77777777" w:rsidR="00530021" w:rsidRPr="00AC4271" w:rsidRDefault="00530021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844" w:type="pct"/>
          </w:tcPr>
          <w:p w14:paraId="60B02BCE" w14:textId="66B2183F" w:rsidR="00726EF3" w:rsidRPr="00AC4271" w:rsidRDefault="00726EF3" w:rsidP="00726EF3">
            <w:pPr>
              <w:rPr>
                <w:rFonts w:ascii="Arial" w:hAnsi="Arial" w:cs="Arial"/>
                <w:sz w:val="20"/>
                <w:szCs w:val="20"/>
              </w:rPr>
            </w:pPr>
            <w:r w:rsidRPr="00AC4271">
              <w:rPr>
                <w:rFonts w:ascii="Arial" w:hAnsi="Arial" w:cs="Arial"/>
                <w:sz w:val="20"/>
                <w:szCs w:val="20"/>
              </w:rPr>
              <w:t xml:space="preserve">This is essentially a review article. This Laboratory Information Management Systems (LIMS) is tailored to civil engineering laboratory environments, with specific attention to three interconnected open-source technologies: Docker containerization, the </w:t>
            </w:r>
            <w:proofErr w:type="spellStart"/>
            <w:r w:rsidRPr="00AC4271">
              <w:rPr>
                <w:rFonts w:ascii="Arial" w:hAnsi="Arial" w:cs="Arial"/>
                <w:sz w:val="20"/>
                <w:szCs w:val="20"/>
              </w:rPr>
              <w:t>Plone</w:t>
            </w:r>
            <w:proofErr w:type="spellEnd"/>
            <w:r w:rsidRPr="00AC4271">
              <w:rPr>
                <w:rFonts w:ascii="Arial" w:hAnsi="Arial" w:cs="Arial"/>
                <w:sz w:val="20"/>
                <w:szCs w:val="20"/>
              </w:rPr>
              <w:t xml:space="preserve"> Content Management System, and the </w:t>
            </w:r>
            <w:proofErr w:type="spellStart"/>
            <w:r w:rsidRPr="00AC4271">
              <w:rPr>
                <w:rFonts w:ascii="Arial" w:hAnsi="Arial" w:cs="Arial"/>
                <w:sz w:val="20"/>
                <w:szCs w:val="20"/>
              </w:rPr>
              <w:t>Zope</w:t>
            </w:r>
            <w:proofErr w:type="spellEnd"/>
            <w:r w:rsidRPr="00AC4271">
              <w:rPr>
                <w:rFonts w:ascii="Arial" w:hAnsi="Arial" w:cs="Arial"/>
                <w:sz w:val="20"/>
                <w:szCs w:val="20"/>
              </w:rPr>
              <w:t xml:space="preserve"> Object Database (ZODB). This article, with data, talks about a technically solid framework for LIMS which is cost effective yet viable in the civil engineering laboratory environments. As such this information will be useful not only the </w:t>
            </w:r>
            <w:r w:rsidR="008C5B90" w:rsidRPr="00AC4271">
              <w:rPr>
                <w:rFonts w:ascii="Arial" w:hAnsi="Arial" w:cs="Arial"/>
                <w:sz w:val="20"/>
                <w:szCs w:val="20"/>
              </w:rPr>
              <w:t>structural/c</w:t>
            </w:r>
            <w:r w:rsidRPr="00AC4271">
              <w:rPr>
                <w:rFonts w:ascii="Arial" w:hAnsi="Arial" w:cs="Arial"/>
                <w:sz w:val="20"/>
                <w:szCs w:val="20"/>
              </w:rPr>
              <w:t xml:space="preserve">ivil </w:t>
            </w:r>
            <w:r w:rsidR="00C64C01" w:rsidRPr="00AC4271">
              <w:rPr>
                <w:rFonts w:ascii="Arial" w:hAnsi="Arial" w:cs="Arial"/>
                <w:sz w:val="20"/>
                <w:szCs w:val="20"/>
              </w:rPr>
              <w:t>e</w:t>
            </w:r>
            <w:r w:rsidRPr="00AC4271">
              <w:rPr>
                <w:rFonts w:ascii="Arial" w:hAnsi="Arial" w:cs="Arial"/>
                <w:sz w:val="20"/>
                <w:szCs w:val="20"/>
              </w:rPr>
              <w:t xml:space="preserve">ngineers but also to the academic and scientific community.  </w:t>
            </w:r>
          </w:p>
          <w:p w14:paraId="39CA2714" w14:textId="491C6088" w:rsidR="00530021" w:rsidRPr="00AC4271" w:rsidRDefault="0053002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67" w:type="pct"/>
          </w:tcPr>
          <w:p w14:paraId="57FA0EAC" w14:textId="77777777" w:rsidR="00530021" w:rsidRPr="00AC4271" w:rsidRDefault="0053002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  <w:p w14:paraId="586F1E96" w14:textId="77777777" w:rsidR="00AB2953" w:rsidRPr="00AC4271" w:rsidRDefault="00AB2953" w:rsidP="00AB295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1FC2756" w14:textId="77777777" w:rsidR="00AB2953" w:rsidRPr="00AC4271" w:rsidRDefault="00AB2953" w:rsidP="00AB295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9CA2715" w14:textId="0A25C513" w:rsidR="00AB2953" w:rsidRPr="00AC4271" w:rsidRDefault="00AB2953" w:rsidP="00AB295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9CA2717" w14:textId="77777777" w:rsidR="00530021" w:rsidRPr="00AC4271" w:rsidRDefault="00530021">
      <w:pPr>
        <w:rPr>
          <w:rFonts w:ascii="Arial" w:hAnsi="Arial" w:cs="Arial"/>
          <w:sz w:val="20"/>
          <w:szCs w:val="20"/>
          <w:lang w:val="en-GB"/>
        </w:rPr>
      </w:pPr>
    </w:p>
    <w:p w14:paraId="39CA2718" w14:textId="77777777" w:rsidR="00530021" w:rsidRPr="00AC4271" w:rsidRDefault="00530021">
      <w:pPr>
        <w:rPr>
          <w:rFonts w:ascii="Arial" w:hAnsi="Arial" w:cs="Arial"/>
          <w:sz w:val="20"/>
          <w:szCs w:val="20"/>
          <w:lang w:val="en-GB"/>
        </w:rPr>
      </w:pPr>
    </w:p>
    <w:p w14:paraId="39CA2719" w14:textId="77777777" w:rsidR="00530021" w:rsidRPr="00AC4271" w:rsidRDefault="00530021">
      <w:pPr>
        <w:rPr>
          <w:rFonts w:ascii="Arial" w:hAnsi="Arial" w:cs="Arial"/>
          <w:sz w:val="20"/>
          <w:szCs w:val="20"/>
          <w:lang w:val="en-GB"/>
        </w:rPr>
      </w:pPr>
    </w:p>
    <w:p w14:paraId="39CA271A" w14:textId="77777777" w:rsidR="00530021" w:rsidRPr="00AC4271" w:rsidRDefault="00747706">
      <w:pPr>
        <w:pStyle w:val="Heading2"/>
        <w:keepNext w:val="0"/>
        <w:jc w:val="left"/>
        <w:rPr>
          <w:rFonts w:ascii="Arial" w:hAnsi="Arial" w:cs="Arial"/>
          <w:u w:val="single"/>
          <w:lang w:val="en-GB" w:eastAsia="en-US"/>
        </w:rPr>
      </w:pPr>
      <w:r w:rsidRPr="00AC4271">
        <w:rPr>
          <w:rFonts w:ascii="Arial" w:hAnsi="Arial" w:cs="Arial"/>
          <w:highlight w:val="yellow"/>
          <w:u w:val="single"/>
          <w:lang w:val="en-GB" w:eastAsia="en-US"/>
        </w:rPr>
        <w:t>PART 2.1 (Objective Publication)</w:t>
      </w:r>
    </w:p>
    <w:p w14:paraId="39CA271B" w14:textId="77777777" w:rsidR="00530021" w:rsidRPr="00AC4271" w:rsidRDefault="00530021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3"/>
        <w:gridCol w:w="5121"/>
        <w:gridCol w:w="3798"/>
      </w:tblGrid>
      <w:tr w:rsidR="00530021" w:rsidRPr="00AC4271" w14:paraId="39CA271E" w14:textId="77777777">
        <w:trPr>
          <w:trHeight w:val="20"/>
          <w:jc w:val="center"/>
        </w:trPr>
        <w:tc>
          <w:tcPr>
            <w:tcW w:w="5000" w:type="pct"/>
            <w:gridSpan w:val="3"/>
            <w:noWrap/>
          </w:tcPr>
          <w:p w14:paraId="39CA271C" w14:textId="77777777" w:rsidR="00530021" w:rsidRPr="00AC4271" w:rsidRDefault="0053002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9CA271D" w14:textId="77777777" w:rsidR="00530021" w:rsidRPr="00AC4271" w:rsidRDefault="0053002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30021" w:rsidRPr="00AC4271" w14:paraId="39CA2722" w14:textId="77777777">
        <w:trPr>
          <w:trHeight w:val="20"/>
          <w:jc w:val="center"/>
        </w:trPr>
        <w:tc>
          <w:tcPr>
            <w:tcW w:w="1790" w:type="pct"/>
            <w:noWrap/>
          </w:tcPr>
          <w:p w14:paraId="39CA271F" w14:textId="77777777" w:rsidR="00530021" w:rsidRPr="00AC4271" w:rsidRDefault="00530021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3" w:type="pct"/>
          </w:tcPr>
          <w:p w14:paraId="39CA2720" w14:textId="77777777" w:rsidR="00530021" w:rsidRPr="00AC4271" w:rsidRDefault="0074770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AC4271">
              <w:rPr>
                <w:rFonts w:ascii="Arial" w:hAnsi="Arial" w:cs="Arial"/>
                <w:lang w:val="en-GB" w:eastAsia="en-US"/>
              </w:rPr>
              <w:t>Rating of the Reviewers</w:t>
            </w:r>
          </w:p>
        </w:tc>
        <w:tc>
          <w:tcPr>
            <w:tcW w:w="1367" w:type="pct"/>
          </w:tcPr>
          <w:p w14:paraId="39CA2721" w14:textId="77777777" w:rsidR="00530021" w:rsidRPr="00AC4271" w:rsidRDefault="00747706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C4271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AC4271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530021" w:rsidRPr="00AC4271" w14:paraId="39CA2728" w14:textId="77777777">
        <w:trPr>
          <w:trHeight w:val="20"/>
          <w:jc w:val="center"/>
        </w:trPr>
        <w:tc>
          <w:tcPr>
            <w:tcW w:w="1790" w:type="pct"/>
            <w:noWrap/>
          </w:tcPr>
          <w:p w14:paraId="39CA2723" w14:textId="77777777" w:rsidR="00530021" w:rsidRPr="00AC4271" w:rsidRDefault="0074770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14:paraId="39CA2724" w14:textId="77777777" w:rsidR="00530021" w:rsidRPr="00AC4271" w:rsidRDefault="0074770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9CA2725" w14:textId="77777777" w:rsidR="00530021" w:rsidRPr="00AC4271" w:rsidRDefault="00747706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9CA2726" w14:textId="59591BE7" w:rsidR="00530021" w:rsidRPr="00AC4271" w:rsidRDefault="00C64C0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39CA2727" w14:textId="660616C8" w:rsidR="00530021" w:rsidRPr="00AC4271" w:rsidRDefault="0053002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530021" w:rsidRPr="00AC4271" w14:paraId="39CA272E" w14:textId="77777777">
        <w:trPr>
          <w:trHeight w:val="20"/>
          <w:jc w:val="center"/>
        </w:trPr>
        <w:tc>
          <w:tcPr>
            <w:tcW w:w="1790" w:type="pct"/>
            <w:noWrap/>
          </w:tcPr>
          <w:p w14:paraId="39CA2729" w14:textId="77777777" w:rsidR="00530021" w:rsidRPr="00AC4271" w:rsidRDefault="0074770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AC4271">
              <w:rPr>
                <w:rFonts w:ascii="Arial" w:hAnsi="Arial" w:cs="Arial"/>
                <w:lang w:val="en-GB" w:eastAsia="en-US"/>
              </w:rPr>
              <w:t xml:space="preserve">2. Is the abstract of the article comprehensive? </w:t>
            </w:r>
          </w:p>
          <w:p w14:paraId="39CA272A" w14:textId="77777777" w:rsidR="00530021" w:rsidRPr="00AC4271" w:rsidRDefault="0074770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9CA272B" w14:textId="77777777" w:rsidR="00530021" w:rsidRPr="00AC4271" w:rsidRDefault="0074770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9CA272C" w14:textId="4A903FCA" w:rsidR="00530021" w:rsidRPr="00AC4271" w:rsidRDefault="00C64C0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39CA272D" w14:textId="12A4EF4B" w:rsidR="00530021" w:rsidRPr="00AC4271" w:rsidRDefault="0053002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F3B67" w:rsidRPr="00AC4271" w14:paraId="39CA2734" w14:textId="77777777">
        <w:trPr>
          <w:trHeight w:val="20"/>
          <w:jc w:val="center"/>
        </w:trPr>
        <w:tc>
          <w:tcPr>
            <w:tcW w:w="1790" w:type="pct"/>
            <w:noWrap/>
          </w:tcPr>
          <w:p w14:paraId="39CA272F" w14:textId="77777777" w:rsidR="007F3B67" w:rsidRPr="00AC4271" w:rsidRDefault="007F3B67" w:rsidP="007F3B6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AC4271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14:paraId="39CA2730" w14:textId="77777777" w:rsidR="007F3B67" w:rsidRPr="00AC4271" w:rsidRDefault="007F3B67" w:rsidP="007F3B6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9CA2731" w14:textId="77777777" w:rsidR="007F3B67" w:rsidRPr="00AC4271" w:rsidRDefault="007F3B67" w:rsidP="007F3B67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9CA2732" w14:textId="76DC5834" w:rsidR="007F3B67" w:rsidRPr="00AC4271" w:rsidRDefault="007F3B67" w:rsidP="007F3B6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39CA2733" w14:textId="5C7CD4A7" w:rsidR="007F3B67" w:rsidRPr="00AC4271" w:rsidRDefault="007F3B67" w:rsidP="007F3B67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F3B67" w:rsidRPr="00AC4271" w14:paraId="39CA273A" w14:textId="77777777">
        <w:trPr>
          <w:trHeight w:val="20"/>
          <w:jc w:val="center"/>
        </w:trPr>
        <w:tc>
          <w:tcPr>
            <w:tcW w:w="1790" w:type="pct"/>
            <w:noWrap/>
          </w:tcPr>
          <w:p w14:paraId="39CA2735" w14:textId="77777777" w:rsidR="007F3B67" w:rsidRPr="00AC4271" w:rsidRDefault="007F3B67" w:rsidP="007F3B6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AC4271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14:paraId="39CA2736" w14:textId="77777777" w:rsidR="007F3B67" w:rsidRPr="00AC4271" w:rsidRDefault="007F3B67" w:rsidP="007F3B6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9CA2737" w14:textId="77777777" w:rsidR="007F3B67" w:rsidRPr="00AC4271" w:rsidRDefault="007F3B67" w:rsidP="007F3B67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9CA2738" w14:textId="7E30CB8E" w:rsidR="007F3B67" w:rsidRPr="00AC4271" w:rsidRDefault="007F3B67" w:rsidP="007F3B6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39CA2739" w14:textId="3BF704A7" w:rsidR="007F3B67" w:rsidRPr="00AC4271" w:rsidRDefault="007F3B67" w:rsidP="007F3B67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F3B67" w:rsidRPr="00AC4271" w14:paraId="39CA2740" w14:textId="77777777">
        <w:trPr>
          <w:trHeight w:val="20"/>
          <w:jc w:val="center"/>
        </w:trPr>
        <w:tc>
          <w:tcPr>
            <w:tcW w:w="1790" w:type="pct"/>
            <w:noWrap/>
          </w:tcPr>
          <w:p w14:paraId="39CA273B" w14:textId="77777777" w:rsidR="007F3B67" w:rsidRPr="00AC4271" w:rsidRDefault="007F3B67" w:rsidP="007F3B6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AC4271">
              <w:rPr>
                <w:rFonts w:ascii="Arial" w:hAnsi="Arial" w:cs="Arial"/>
                <w:lang w:val="en-GB"/>
              </w:rPr>
              <w:t>5. Are the objectives clearly stated?</w:t>
            </w:r>
          </w:p>
          <w:p w14:paraId="39CA273C" w14:textId="77777777" w:rsidR="007F3B67" w:rsidRPr="00AC4271" w:rsidRDefault="007F3B67" w:rsidP="007F3B6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9CA273D" w14:textId="77777777" w:rsidR="007F3B67" w:rsidRPr="00AC4271" w:rsidRDefault="007F3B67" w:rsidP="007F3B67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9CA273E" w14:textId="30FE12C7" w:rsidR="007F3B67" w:rsidRPr="00AC4271" w:rsidRDefault="007F3B67" w:rsidP="007F3B6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39CA273F" w14:textId="0E7A496C" w:rsidR="007F3B67" w:rsidRPr="00AC4271" w:rsidRDefault="007F3B67" w:rsidP="007F3B67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F3B67" w:rsidRPr="00AC4271" w14:paraId="39CA2746" w14:textId="77777777">
        <w:trPr>
          <w:trHeight w:val="20"/>
          <w:jc w:val="center"/>
        </w:trPr>
        <w:tc>
          <w:tcPr>
            <w:tcW w:w="1790" w:type="pct"/>
            <w:noWrap/>
          </w:tcPr>
          <w:p w14:paraId="39CA2741" w14:textId="77777777" w:rsidR="007F3B67" w:rsidRPr="00AC4271" w:rsidRDefault="007F3B67" w:rsidP="007F3B6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AC4271">
              <w:rPr>
                <w:rFonts w:ascii="Arial" w:hAnsi="Arial" w:cs="Arial"/>
                <w:lang w:val="en-GB"/>
              </w:rPr>
              <w:t>6. Is the literature review relevant?</w:t>
            </w:r>
          </w:p>
          <w:p w14:paraId="39CA2742" w14:textId="77777777" w:rsidR="007F3B67" w:rsidRPr="00AC4271" w:rsidRDefault="007F3B67" w:rsidP="007F3B6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9CA2743" w14:textId="77777777" w:rsidR="007F3B67" w:rsidRPr="00AC4271" w:rsidRDefault="007F3B67" w:rsidP="007F3B67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9CA2744" w14:textId="1E233071" w:rsidR="007F3B67" w:rsidRPr="00AC4271" w:rsidRDefault="007F3B67" w:rsidP="007F3B6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39CA2745" w14:textId="045F640B" w:rsidR="007F3B67" w:rsidRPr="00AC4271" w:rsidRDefault="007F3B67" w:rsidP="007F3B67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530021" w:rsidRPr="00AC4271" w14:paraId="39CA274C" w14:textId="77777777">
        <w:trPr>
          <w:trHeight w:val="20"/>
          <w:jc w:val="center"/>
        </w:trPr>
        <w:tc>
          <w:tcPr>
            <w:tcW w:w="1790" w:type="pct"/>
            <w:noWrap/>
          </w:tcPr>
          <w:p w14:paraId="39CA2747" w14:textId="77777777" w:rsidR="00530021" w:rsidRPr="00AC4271" w:rsidRDefault="0074770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AC4271">
              <w:rPr>
                <w:rFonts w:ascii="Arial" w:hAnsi="Arial" w:cs="Arial"/>
                <w:lang w:val="en-GB"/>
              </w:rPr>
              <w:t>7. Is the literature review recent?</w:t>
            </w:r>
          </w:p>
          <w:p w14:paraId="39CA2748" w14:textId="77777777" w:rsidR="00530021" w:rsidRPr="00AC4271" w:rsidRDefault="0074770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9CA2749" w14:textId="77777777" w:rsidR="00530021" w:rsidRPr="00AC4271" w:rsidRDefault="0074770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9CA274A" w14:textId="284AF323" w:rsidR="00530021" w:rsidRPr="00AC4271" w:rsidRDefault="00FB3EC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39CA274B" w14:textId="5A8DA920" w:rsidR="00530021" w:rsidRPr="00AC4271" w:rsidRDefault="0053002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F3B67" w:rsidRPr="00AC4271" w14:paraId="39CA2752" w14:textId="77777777">
        <w:trPr>
          <w:trHeight w:val="20"/>
          <w:jc w:val="center"/>
        </w:trPr>
        <w:tc>
          <w:tcPr>
            <w:tcW w:w="1790" w:type="pct"/>
            <w:noWrap/>
          </w:tcPr>
          <w:p w14:paraId="39CA274D" w14:textId="77777777" w:rsidR="007F3B67" w:rsidRPr="00AC4271" w:rsidRDefault="007F3B67" w:rsidP="007F3B6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AC4271">
              <w:rPr>
                <w:rFonts w:ascii="Arial" w:hAnsi="Arial" w:cs="Arial"/>
                <w:lang w:val="en-GB"/>
              </w:rPr>
              <w:t xml:space="preserve">8. Is the literature search methodology explained properly? </w:t>
            </w:r>
          </w:p>
          <w:p w14:paraId="39CA274E" w14:textId="77777777" w:rsidR="007F3B67" w:rsidRPr="00AC4271" w:rsidRDefault="007F3B67" w:rsidP="007F3B6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9CA274F" w14:textId="77777777" w:rsidR="007F3B67" w:rsidRPr="00AC4271" w:rsidRDefault="007F3B67" w:rsidP="007F3B6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9CA2750" w14:textId="57B2C42B" w:rsidR="007F3B67" w:rsidRPr="00AC4271" w:rsidRDefault="007F3B67" w:rsidP="007F3B6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39CA2751" w14:textId="079E1422" w:rsidR="007F3B67" w:rsidRPr="00AC4271" w:rsidRDefault="007F3B67" w:rsidP="007F3B67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F3B67" w:rsidRPr="00AC4271" w14:paraId="39CA2758" w14:textId="77777777">
        <w:trPr>
          <w:trHeight w:val="20"/>
          <w:jc w:val="center"/>
        </w:trPr>
        <w:tc>
          <w:tcPr>
            <w:tcW w:w="1790" w:type="pct"/>
            <w:noWrap/>
          </w:tcPr>
          <w:p w14:paraId="39CA2753" w14:textId="77777777" w:rsidR="007F3B67" w:rsidRPr="00AC4271" w:rsidRDefault="007F3B67" w:rsidP="007F3B67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AC4271">
              <w:rPr>
                <w:rFonts w:ascii="Arial" w:hAnsi="Arial" w:cs="Arial"/>
                <w:lang w:val="en-GB"/>
              </w:rPr>
              <w:t>9. Is the Critical analysis of literature done?</w:t>
            </w:r>
          </w:p>
          <w:p w14:paraId="39CA2754" w14:textId="77777777" w:rsidR="007F3B67" w:rsidRPr="00AC4271" w:rsidRDefault="007F3B67" w:rsidP="007F3B6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9CA2755" w14:textId="77777777" w:rsidR="007F3B67" w:rsidRPr="00AC4271" w:rsidRDefault="007F3B67" w:rsidP="007F3B67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9CA2756" w14:textId="4869ACEE" w:rsidR="007F3B67" w:rsidRPr="00AC4271" w:rsidRDefault="007F3B67" w:rsidP="007F3B6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39CA2757" w14:textId="56771838" w:rsidR="007F3B67" w:rsidRPr="00AC4271" w:rsidRDefault="007F3B67" w:rsidP="007F3B67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F3B67" w:rsidRPr="00AC4271" w14:paraId="39CA275E" w14:textId="77777777">
        <w:trPr>
          <w:trHeight w:val="20"/>
          <w:jc w:val="center"/>
        </w:trPr>
        <w:tc>
          <w:tcPr>
            <w:tcW w:w="1790" w:type="pct"/>
            <w:noWrap/>
          </w:tcPr>
          <w:p w14:paraId="39CA2759" w14:textId="77777777" w:rsidR="007F3B67" w:rsidRPr="00AC4271" w:rsidRDefault="007F3B67" w:rsidP="007F3B6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AC4271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</w:t>
            </w:r>
            <w:proofErr w:type="gramStart"/>
            <w:r w:rsidRPr="00AC4271">
              <w:rPr>
                <w:rFonts w:ascii="Arial" w:hAnsi="Arial" w:cs="Arial"/>
                <w:sz w:val="20"/>
                <w:szCs w:val="20"/>
                <w:lang w:val="en-GB"/>
              </w:rPr>
              <w:t xml:space="preserve">done </w:t>
            </w:r>
            <w:r w:rsidRPr="00AC4271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  <w:proofErr w:type="gramEnd"/>
          </w:p>
          <w:p w14:paraId="39CA275A" w14:textId="77777777" w:rsidR="007F3B67" w:rsidRPr="00AC4271" w:rsidRDefault="007F3B67" w:rsidP="007F3B6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9CA275B" w14:textId="77777777" w:rsidR="007F3B67" w:rsidRPr="00AC4271" w:rsidRDefault="007F3B67" w:rsidP="007F3B6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9CA275C" w14:textId="2465F5DB" w:rsidR="007F3B67" w:rsidRPr="00AC4271" w:rsidRDefault="007F3B67" w:rsidP="007F3B6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 5</w:t>
            </w:r>
          </w:p>
        </w:tc>
        <w:tc>
          <w:tcPr>
            <w:tcW w:w="1367" w:type="pct"/>
          </w:tcPr>
          <w:p w14:paraId="39CA275D" w14:textId="31E8FB34" w:rsidR="007F3B67" w:rsidRPr="00AC4271" w:rsidRDefault="007F3B67" w:rsidP="007F3B67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F3B67" w:rsidRPr="00AC4271" w14:paraId="39CA2764" w14:textId="77777777">
        <w:trPr>
          <w:trHeight w:val="20"/>
          <w:jc w:val="center"/>
        </w:trPr>
        <w:tc>
          <w:tcPr>
            <w:tcW w:w="1790" w:type="pct"/>
            <w:noWrap/>
          </w:tcPr>
          <w:p w14:paraId="39CA275F" w14:textId="77777777" w:rsidR="007F3B67" w:rsidRPr="00AC4271" w:rsidRDefault="007F3B67" w:rsidP="007F3B6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14:paraId="39CA2760" w14:textId="77777777" w:rsidR="007F3B67" w:rsidRPr="00AC4271" w:rsidRDefault="007F3B67" w:rsidP="007F3B6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9CA2761" w14:textId="77777777" w:rsidR="007F3B67" w:rsidRPr="00AC4271" w:rsidRDefault="007F3B67" w:rsidP="007F3B6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9CA2762" w14:textId="78F6C6EC" w:rsidR="007F3B67" w:rsidRPr="00AC4271" w:rsidRDefault="007F3B67" w:rsidP="007F3B6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5</w:t>
            </w:r>
          </w:p>
        </w:tc>
        <w:tc>
          <w:tcPr>
            <w:tcW w:w="1367" w:type="pct"/>
          </w:tcPr>
          <w:p w14:paraId="39CA2763" w14:textId="51F9D215" w:rsidR="007F3B67" w:rsidRPr="00AC4271" w:rsidRDefault="007F3B67" w:rsidP="007F3B67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F3B67" w:rsidRPr="00AC4271" w14:paraId="39CA276A" w14:textId="77777777">
        <w:trPr>
          <w:trHeight w:val="20"/>
          <w:jc w:val="center"/>
        </w:trPr>
        <w:tc>
          <w:tcPr>
            <w:tcW w:w="1790" w:type="pct"/>
            <w:noWrap/>
          </w:tcPr>
          <w:p w14:paraId="39CA2765" w14:textId="77777777" w:rsidR="007F3B67" w:rsidRPr="00AC4271" w:rsidRDefault="007F3B67" w:rsidP="007F3B6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14:paraId="39CA2766" w14:textId="77777777" w:rsidR="007F3B67" w:rsidRPr="00AC4271" w:rsidRDefault="007F3B67" w:rsidP="007F3B6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9CA2767" w14:textId="77777777" w:rsidR="007F3B67" w:rsidRPr="00AC4271" w:rsidRDefault="007F3B67" w:rsidP="007F3B6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9CA2768" w14:textId="6275BAB5" w:rsidR="007F3B67" w:rsidRPr="00AC4271" w:rsidRDefault="007F3B67" w:rsidP="007F3B6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  4</w:t>
            </w:r>
          </w:p>
        </w:tc>
        <w:tc>
          <w:tcPr>
            <w:tcW w:w="1367" w:type="pct"/>
          </w:tcPr>
          <w:p w14:paraId="39CA2769" w14:textId="77FD4173" w:rsidR="007F3B67" w:rsidRPr="00AC4271" w:rsidRDefault="007F3B67" w:rsidP="007F3B67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F3B67" w:rsidRPr="00AC4271" w14:paraId="39CA2771" w14:textId="77777777">
        <w:trPr>
          <w:trHeight w:val="20"/>
          <w:jc w:val="center"/>
        </w:trPr>
        <w:tc>
          <w:tcPr>
            <w:tcW w:w="1790" w:type="pct"/>
            <w:noWrap/>
          </w:tcPr>
          <w:p w14:paraId="39CA276B" w14:textId="77777777" w:rsidR="007F3B67" w:rsidRPr="00AC4271" w:rsidRDefault="007F3B67" w:rsidP="007F3B6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 xml:space="preserve">13. What is the </w:t>
            </w:r>
            <w:r w:rsidRPr="00AC4271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14:paraId="39CA276C" w14:textId="77777777" w:rsidR="007F3B67" w:rsidRPr="00AC4271" w:rsidRDefault="007F3B67" w:rsidP="007F3B6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9CA276D" w14:textId="77777777" w:rsidR="007F3B67" w:rsidRPr="00AC4271" w:rsidRDefault="007F3B67" w:rsidP="007F3B6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39CA276E" w14:textId="77777777" w:rsidR="007F3B67" w:rsidRPr="00AC4271" w:rsidRDefault="007F3B67" w:rsidP="007F3B6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39CA276F" w14:textId="3C43B7F5" w:rsidR="007F3B67" w:rsidRPr="00AC4271" w:rsidRDefault="007F3B67" w:rsidP="007F3B6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  4</w:t>
            </w:r>
          </w:p>
        </w:tc>
        <w:tc>
          <w:tcPr>
            <w:tcW w:w="1367" w:type="pct"/>
          </w:tcPr>
          <w:p w14:paraId="39CA2770" w14:textId="49C4C01A" w:rsidR="007F3B67" w:rsidRPr="00AC4271" w:rsidRDefault="007F3B67" w:rsidP="007F3B67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7F3B67" w:rsidRPr="00AC4271" w14:paraId="39CA2778" w14:textId="77777777">
        <w:trPr>
          <w:trHeight w:val="20"/>
          <w:jc w:val="center"/>
        </w:trPr>
        <w:tc>
          <w:tcPr>
            <w:tcW w:w="1790" w:type="pct"/>
            <w:noWrap/>
          </w:tcPr>
          <w:p w14:paraId="39CA2772" w14:textId="77777777" w:rsidR="007F3B67" w:rsidRPr="00AC4271" w:rsidRDefault="007F3B67" w:rsidP="007F3B6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14:paraId="39CA2773" w14:textId="77777777" w:rsidR="007F3B67" w:rsidRPr="00AC4271" w:rsidRDefault="007F3B67" w:rsidP="007F3B6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9CA2774" w14:textId="77777777" w:rsidR="007F3B67" w:rsidRPr="00AC4271" w:rsidRDefault="007F3B67" w:rsidP="007F3B6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39CA2775" w14:textId="77777777" w:rsidR="007F3B67" w:rsidRPr="00AC4271" w:rsidRDefault="007F3B67" w:rsidP="007F3B6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39CA2776" w14:textId="002C25F9" w:rsidR="007F3B67" w:rsidRPr="00AC4271" w:rsidRDefault="007F3B67" w:rsidP="007F3B67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   5</w:t>
            </w:r>
          </w:p>
        </w:tc>
        <w:tc>
          <w:tcPr>
            <w:tcW w:w="1367" w:type="pct"/>
          </w:tcPr>
          <w:p w14:paraId="39CA2777" w14:textId="1C0A91DE" w:rsidR="007F3B67" w:rsidRPr="00AC4271" w:rsidRDefault="007F3B67" w:rsidP="007F3B67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39CA2779" w14:textId="77777777" w:rsidR="00530021" w:rsidRPr="00AC4271" w:rsidRDefault="00530021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9CA277A" w14:textId="77777777" w:rsidR="00530021" w:rsidRPr="00AC4271" w:rsidRDefault="00530021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9CA277B" w14:textId="77777777" w:rsidR="00530021" w:rsidRPr="00AC4271" w:rsidRDefault="00530021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9CA277C" w14:textId="77777777" w:rsidR="00530021" w:rsidRPr="00AC4271" w:rsidRDefault="00747706">
      <w:pPr>
        <w:pStyle w:val="Heading2"/>
        <w:keepNext w:val="0"/>
        <w:jc w:val="left"/>
        <w:rPr>
          <w:rFonts w:ascii="Arial" w:hAnsi="Arial" w:cs="Arial"/>
          <w:u w:val="single"/>
          <w:lang w:val="en-GB" w:eastAsia="en-US"/>
        </w:rPr>
      </w:pPr>
      <w:r w:rsidRPr="00AC4271">
        <w:rPr>
          <w:rFonts w:ascii="Arial" w:hAnsi="Arial" w:cs="Arial"/>
          <w:highlight w:val="yellow"/>
          <w:u w:val="single"/>
          <w:lang w:val="en-GB" w:eastAsia="en-US"/>
        </w:rPr>
        <w:t>PART 2.2 (Subjective Evaluation)</w:t>
      </w:r>
    </w:p>
    <w:p w14:paraId="39CA277D" w14:textId="77777777" w:rsidR="00530021" w:rsidRPr="00AC4271" w:rsidRDefault="00530021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14"/>
        <w:gridCol w:w="6146"/>
        <w:gridCol w:w="4232"/>
      </w:tblGrid>
      <w:tr w:rsidR="00530021" w:rsidRPr="00AC4271" w14:paraId="39CA2783" w14:textId="77777777">
        <w:trPr>
          <w:trHeight w:val="20"/>
          <w:jc w:val="center"/>
        </w:trPr>
        <w:tc>
          <w:tcPr>
            <w:tcW w:w="1265" w:type="pct"/>
            <w:noWrap/>
          </w:tcPr>
          <w:p w14:paraId="39CA277E" w14:textId="77777777" w:rsidR="00530021" w:rsidRPr="00AC4271" w:rsidRDefault="00530021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2212" w:type="pct"/>
          </w:tcPr>
          <w:p w14:paraId="39CA277F" w14:textId="77777777" w:rsidR="00530021" w:rsidRPr="00AC4271" w:rsidRDefault="0074770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AC4271">
              <w:rPr>
                <w:rFonts w:ascii="Arial" w:hAnsi="Arial" w:cs="Arial"/>
                <w:lang w:val="en-GB" w:eastAsia="en-US"/>
              </w:rPr>
              <w:t>Reviewer’s comment</w:t>
            </w:r>
          </w:p>
          <w:p w14:paraId="39CA2780" w14:textId="77777777" w:rsidR="00530021" w:rsidRPr="00AC4271" w:rsidRDefault="0053002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9CA2781" w14:textId="77777777" w:rsidR="00530021" w:rsidRPr="00AC4271" w:rsidRDefault="00747706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AC4271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AC4271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9CA2782" w14:textId="77777777" w:rsidR="00530021" w:rsidRPr="00AC4271" w:rsidRDefault="0053002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530021" w:rsidRPr="00AC4271" w14:paraId="39CA2789" w14:textId="77777777">
        <w:trPr>
          <w:trHeight w:val="20"/>
          <w:jc w:val="center"/>
        </w:trPr>
        <w:tc>
          <w:tcPr>
            <w:tcW w:w="1265" w:type="pct"/>
            <w:noWrap/>
          </w:tcPr>
          <w:p w14:paraId="39CA2784" w14:textId="77777777" w:rsidR="00530021" w:rsidRPr="00AC4271" w:rsidRDefault="0074770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39CA2785" w14:textId="77777777" w:rsidR="00530021" w:rsidRPr="00AC4271" w:rsidRDefault="00530021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39CA2786" w14:textId="77777777" w:rsidR="00530021" w:rsidRPr="00AC4271" w:rsidRDefault="00747706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AC4271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39CA2787" w14:textId="6C33B11F" w:rsidR="00530021" w:rsidRPr="00AC4271" w:rsidRDefault="00B81F14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sz w:val="20"/>
                <w:szCs w:val="20"/>
                <w:lang w:val="en-GB"/>
              </w:rPr>
              <w:t>Yes. The title of the article is relevant and it is suitable for the context.</w:t>
            </w:r>
          </w:p>
        </w:tc>
        <w:tc>
          <w:tcPr>
            <w:tcW w:w="1523" w:type="pct"/>
          </w:tcPr>
          <w:p w14:paraId="39CA2788" w14:textId="5C8AC51E" w:rsidR="00530021" w:rsidRPr="00AC4271" w:rsidRDefault="0053002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530021" w:rsidRPr="00AC4271" w14:paraId="39CA278F" w14:textId="77777777">
        <w:trPr>
          <w:trHeight w:val="20"/>
          <w:jc w:val="center"/>
        </w:trPr>
        <w:tc>
          <w:tcPr>
            <w:tcW w:w="1265" w:type="pct"/>
            <w:noWrap/>
          </w:tcPr>
          <w:p w14:paraId="39CA278A" w14:textId="77777777" w:rsidR="00530021" w:rsidRPr="00AC4271" w:rsidRDefault="0074770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AC4271">
              <w:rPr>
                <w:rFonts w:ascii="Arial" w:hAnsi="Arial" w:cs="Arial"/>
                <w:lang w:val="en-GB" w:eastAsia="en-US"/>
              </w:rPr>
              <w:t xml:space="preserve">Is the abstract of the article comprehensive? </w:t>
            </w:r>
          </w:p>
          <w:p w14:paraId="39CA278B" w14:textId="77777777" w:rsidR="00530021" w:rsidRPr="00AC4271" w:rsidRDefault="00530021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39CA278C" w14:textId="77777777" w:rsidR="00530021" w:rsidRPr="00AC4271" w:rsidRDefault="0074770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39CA278D" w14:textId="3E7DBA60" w:rsidR="00530021" w:rsidRPr="00AC4271" w:rsidRDefault="00B81F14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sz w:val="20"/>
                <w:szCs w:val="20"/>
                <w:lang w:val="en-GB"/>
              </w:rPr>
              <w:t xml:space="preserve">Yes – the abstract </w:t>
            </w:r>
            <w:r w:rsidR="00CB5F6F" w:rsidRPr="00AC4271">
              <w:rPr>
                <w:rFonts w:ascii="Arial" w:hAnsi="Arial" w:cs="Arial"/>
                <w:sz w:val="20"/>
                <w:szCs w:val="20"/>
                <w:lang w:val="en-GB"/>
              </w:rPr>
              <w:t>of the article comprehensive.</w:t>
            </w:r>
          </w:p>
        </w:tc>
        <w:tc>
          <w:tcPr>
            <w:tcW w:w="1523" w:type="pct"/>
          </w:tcPr>
          <w:p w14:paraId="39CA278E" w14:textId="52B8F713" w:rsidR="00530021" w:rsidRPr="00AC4271" w:rsidRDefault="0053002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530021" w:rsidRPr="00AC4271" w14:paraId="39CA2794" w14:textId="77777777">
        <w:trPr>
          <w:trHeight w:val="20"/>
          <w:jc w:val="center"/>
        </w:trPr>
        <w:tc>
          <w:tcPr>
            <w:tcW w:w="1265" w:type="pct"/>
            <w:noWrap/>
          </w:tcPr>
          <w:p w14:paraId="39CA2790" w14:textId="77777777" w:rsidR="00530021" w:rsidRPr="00AC4271" w:rsidRDefault="0074770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AC4271">
              <w:rPr>
                <w:rFonts w:ascii="Arial" w:hAnsi="Arial" w:cs="Arial"/>
                <w:lang w:val="en-GB" w:eastAsia="en-US"/>
              </w:rPr>
              <w:t xml:space="preserve">Is the manuscript scientifically correct? </w:t>
            </w:r>
            <w:r w:rsidRPr="00AC4271">
              <w:rPr>
                <w:rFonts w:ascii="Arial" w:hAnsi="Arial" w:cs="Arial"/>
                <w:lang w:val="en-GB" w:eastAsia="en-US"/>
              </w:rPr>
              <w:br/>
            </w:r>
          </w:p>
          <w:p w14:paraId="39CA2791" w14:textId="77777777" w:rsidR="00530021" w:rsidRPr="00AC4271" w:rsidRDefault="0074770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39CA2792" w14:textId="12E8158D" w:rsidR="00530021" w:rsidRPr="00AC4271" w:rsidRDefault="00CB5F6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Yes – the manuscript is </w:t>
            </w:r>
            <w:r w:rsidR="00D01BC8" w:rsidRPr="00AC4271">
              <w:rPr>
                <w:rFonts w:ascii="Arial" w:hAnsi="Arial" w:cs="Arial"/>
                <w:bCs/>
                <w:sz w:val="20"/>
                <w:szCs w:val="20"/>
                <w:lang w:val="en-GB"/>
              </w:rPr>
              <w:t>scientifically</w:t>
            </w:r>
            <w:r w:rsidRPr="00AC427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correct</w:t>
            </w:r>
            <w:r w:rsidR="00D01BC8" w:rsidRPr="00AC4271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39CA2793" w14:textId="1CEB7251" w:rsidR="00530021" w:rsidRPr="00AC4271" w:rsidRDefault="0053002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530021" w:rsidRPr="00AC4271" w14:paraId="39CA279A" w14:textId="77777777">
        <w:trPr>
          <w:trHeight w:val="20"/>
          <w:jc w:val="center"/>
        </w:trPr>
        <w:tc>
          <w:tcPr>
            <w:tcW w:w="1265" w:type="pct"/>
            <w:noWrap/>
          </w:tcPr>
          <w:p w14:paraId="39CA2795" w14:textId="77777777" w:rsidR="00530021" w:rsidRPr="00AC4271" w:rsidRDefault="0074770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39CA2796" w14:textId="77777777" w:rsidR="00530021" w:rsidRPr="00AC4271" w:rsidRDefault="00530021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39CA2797" w14:textId="77777777" w:rsidR="00530021" w:rsidRPr="00AC4271" w:rsidRDefault="0074770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2212" w:type="pct"/>
          </w:tcPr>
          <w:p w14:paraId="2A38B33F" w14:textId="2A1CCA8E" w:rsidR="00D01BC8" w:rsidRPr="00AC4271" w:rsidRDefault="00D01BC8" w:rsidP="00D01BC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Yes – the references sufficient and seems to be recent.</w:t>
            </w:r>
          </w:p>
          <w:p w14:paraId="39CA2798" w14:textId="5C414270" w:rsidR="00530021" w:rsidRPr="00AC4271" w:rsidRDefault="00530021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9CA2799" w14:textId="0F8D3BCF" w:rsidR="00530021" w:rsidRPr="00AC4271" w:rsidRDefault="0053002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530021" w:rsidRPr="00AC4271" w14:paraId="39CA27A2" w14:textId="77777777">
        <w:trPr>
          <w:trHeight w:val="20"/>
          <w:jc w:val="center"/>
        </w:trPr>
        <w:tc>
          <w:tcPr>
            <w:tcW w:w="1265" w:type="pct"/>
            <w:noWrap/>
          </w:tcPr>
          <w:p w14:paraId="39CA279B" w14:textId="77777777" w:rsidR="00530021" w:rsidRPr="00AC4271" w:rsidRDefault="0074770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39CA279C" w14:textId="77777777" w:rsidR="00530021" w:rsidRPr="00AC4271" w:rsidRDefault="0074770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39CA279D" w14:textId="77777777" w:rsidR="00530021" w:rsidRPr="00AC4271" w:rsidRDefault="00530021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39CA279E" w14:textId="77777777" w:rsidR="00530021" w:rsidRPr="00AC4271" w:rsidRDefault="0074770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39CA279F" w14:textId="77777777" w:rsidR="00530021" w:rsidRPr="00AC4271" w:rsidRDefault="0053002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9CA27A0" w14:textId="260DFE5D" w:rsidR="00530021" w:rsidRPr="00AC4271" w:rsidRDefault="00CC3A8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C427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No. None observed. </w:t>
            </w:r>
          </w:p>
        </w:tc>
        <w:tc>
          <w:tcPr>
            <w:tcW w:w="1523" w:type="pct"/>
          </w:tcPr>
          <w:p w14:paraId="39CA27A1" w14:textId="77777777" w:rsidR="00530021" w:rsidRPr="00AC4271" w:rsidRDefault="0053002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39CA27A3" w14:textId="4FC330EA" w:rsidR="00530021" w:rsidRPr="00AC4271" w:rsidRDefault="00530021">
      <w:pPr>
        <w:rPr>
          <w:rFonts w:ascii="Arial" w:hAnsi="Arial" w:cs="Arial"/>
          <w:sz w:val="20"/>
          <w:szCs w:val="20"/>
          <w:lang w:val="en-GB"/>
        </w:rPr>
      </w:pPr>
    </w:p>
    <w:p w14:paraId="0E385FF2" w14:textId="23C57FB6" w:rsidR="00AC4271" w:rsidRPr="00AC4271" w:rsidRDefault="00AC4271">
      <w:pPr>
        <w:rPr>
          <w:rFonts w:ascii="Arial" w:hAnsi="Arial" w:cs="Arial"/>
          <w:sz w:val="20"/>
          <w:szCs w:val="20"/>
          <w:lang w:val="en-GB"/>
        </w:rPr>
      </w:pPr>
    </w:p>
    <w:p w14:paraId="0E470443" w14:textId="77777777" w:rsidR="00AC4271" w:rsidRPr="00AC4271" w:rsidRDefault="00AC4271" w:rsidP="00AC4271">
      <w:pPr>
        <w:rPr>
          <w:rFonts w:ascii="Arial" w:hAnsi="Arial" w:cs="Arial"/>
          <w:b/>
          <w:sz w:val="20"/>
          <w:szCs w:val="20"/>
          <w:u w:val="single"/>
        </w:rPr>
      </w:pPr>
      <w:r w:rsidRPr="00AC4271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75212ED7" w14:textId="150EEC70" w:rsidR="00AC4271" w:rsidRPr="00AC4271" w:rsidRDefault="00AC4271">
      <w:pPr>
        <w:rPr>
          <w:rFonts w:ascii="Arial" w:hAnsi="Arial" w:cs="Arial"/>
          <w:sz w:val="20"/>
          <w:szCs w:val="20"/>
          <w:lang w:val="en-GB"/>
        </w:rPr>
      </w:pPr>
    </w:p>
    <w:p w14:paraId="789141C0" w14:textId="45D42271" w:rsidR="00AC4271" w:rsidRPr="00AC4271" w:rsidRDefault="00AC4271" w:rsidP="00AC4271">
      <w:pPr>
        <w:rPr>
          <w:rFonts w:ascii="Arial" w:hAnsi="Arial" w:cs="Arial"/>
          <w:sz w:val="20"/>
          <w:szCs w:val="20"/>
          <w:lang w:val="en-GB"/>
        </w:rPr>
      </w:pPr>
      <w:bookmarkStart w:id="0" w:name="_Hlk227774503"/>
      <w:proofErr w:type="spellStart"/>
      <w:r w:rsidRPr="00AC4271">
        <w:rPr>
          <w:rFonts w:ascii="Arial" w:hAnsi="Arial" w:cs="Arial"/>
          <w:sz w:val="20"/>
          <w:szCs w:val="20"/>
          <w:lang w:val="en-GB"/>
        </w:rPr>
        <w:t>Gauranga</w:t>
      </w:r>
      <w:proofErr w:type="spellEnd"/>
      <w:r w:rsidRPr="00AC4271">
        <w:rPr>
          <w:rFonts w:ascii="Arial" w:hAnsi="Arial" w:cs="Arial"/>
          <w:sz w:val="20"/>
          <w:szCs w:val="20"/>
          <w:lang w:val="en-GB"/>
        </w:rPr>
        <w:t xml:space="preserve"> Deka</w:t>
      </w:r>
      <w:r w:rsidRPr="00AC4271">
        <w:rPr>
          <w:rFonts w:ascii="Arial" w:hAnsi="Arial" w:cs="Arial"/>
          <w:sz w:val="20"/>
          <w:szCs w:val="20"/>
          <w:lang w:val="en-GB"/>
        </w:rPr>
        <w:t xml:space="preserve">, </w:t>
      </w:r>
      <w:r w:rsidRPr="00AC4271">
        <w:rPr>
          <w:rFonts w:ascii="Arial" w:hAnsi="Arial" w:cs="Arial"/>
          <w:sz w:val="20"/>
          <w:szCs w:val="20"/>
          <w:lang w:val="en-GB"/>
        </w:rPr>
        <w:t>USA</w:t>
      </w:r>
      <w:bookmarkStart w:id="1" w:name="_GoBack"/>
      <w:bookmarkEnd w:id="0"/>
      <w:bookmarkEnd w:id="1"/>
    </w:p>
    <w:sectPr w:rsidR="00AC4271" w:rsidRPr="00AC4271">
      <w:headerReference w:type="default" r:id="rId8"/>
      <w:footerReference w:type="default" r:id="rId9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4B839B" w14:textId="77777777" w:rsidR="00FA40C3" w:rsidRDefault="00FA40C3">
      <w:r>
        <w:separator/>
      </w:r>
    </w:p>
  </w:endnote>
  <w:endnote w:type="continuationSeparator" w:id="0">
    <w:p w14:paraId="6D774A5D" w14:textId="77777777" w:rsidR="00FA40C3" w:rsidRDefault="00FA40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CA2805" w14:textId="2B809489" w:rsidR="00530021" w:rsidRDefault="00747706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A9030B">
      <w:rPr>
        <w:b/>
        <w:noProof/>
        <w:sz w:val="20"/>
      </w:rPr>
      <w:t>3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 w:rsidR="00A9030B">
      <w:rPr>
        <w:b/>
        <w:noProof/>
        <w:sz w:val="20"/>
      </w:rPr>
      <w:t>3</w:t>
    </w:r>
    <w:r>
      <w:rPr>
        <w:b/>
        <w:sz w:val="20"/>
      </w:rPr>
      <w:fldChar w:fldCharType="end"/>
    </w:r>
    <w:r>
      <w:rPr>
        <w:b/>
        <w:sz w:val="20"/>
      </w:rPr>
      <w:br/>
      <w:t>V240326</w:t>
    </w:r>
  </w:p>
  <w:p w14:paraId="39CA2806" w14:textId="77777777" w:rsidR="00530021" w:rsidRDefault="00530021">
    <w:pPr>
      <w:pStyle w:val="Footer"/>
      <w:jc w:val="right"/>
    </w:pPr>
  </w:p>
  <w:p w14:paraId="39CA2807" w14:textId="77777777" w:rsidR="00530021" w:rsidRDefault="00530021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29144D" w14:textId="77777777" w:rsidR="00FA40C3" w:rsidRDefault="00FA40C3">
      <w:r>
        <w:separator/>
      </w:r>
    </w:p>
  </w:footnote>
  <w:footnote w:type="continuationSeparator" w:id="0">
    <w:p w14:paraId="7BE711EE" w14:textId="77777777" w:rsidR="00FA40C3" w:rsidRDefault="00FA40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CA2803" w14:textId="77777777" w:rsidR="00530021" w:rsidRDefault="00530021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9CA2804" w14:textId="77777777" w:rsidR="00530021" w:rsidRDefault="00747706">
    <w:pPr>
      <w:spacing w:before="100" w:beforeAutospacing="1" w:after="100" w:afterAutospacing="1"/>
      <w:jc w:val="center"/>
      <w:rPr>
        <w:color w:val="000000"/>
        <w:sz w:val="20"/>
      </w:rPr>
    </w:pPr>
    <w:r w:rsidRPr="00FA40C3"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2MjaxMDYwNDczsDBW0lEKTi0uzszPAykwrAUA+obyViwAAAA="/>
  </w:docVars>
  <w:rsids>
    <w:rsidRoot w:val="00530021"/>
    <w:rsid w:val="000241AD"/>
    <w:rsid w:val="00061305"/>
    <w:rsid w:val="00153A02"/>
    <w:rsid w:val="00200848"/>
    <w:rsid w:val="00272E7B"/>
    <w:rsid w:val="002F2991"/>
    <w:rsid w:val="00530021"/>
    <w:rsid w:val="00572590"/>
    <w:rsid w:val="00643F92"/>
    <w:rsid w:val="006448BA"/>
    <w:rsid w:val="0069603A"/>
    <w:rsid w:val="006C63EE"/>
    <w:rsid w:val="006E294D"/>
    <w:rsid w:val="007032ED"/>
    <w:rsid w:val="00726EF3"/>
    <w:rsid w:val="00747706"/>
    <w:rsid w:val="007751A0"/>
    <w:rsid w:val="007F3B67"/>
    <w:rsid w:val="008375DA"/>
    <w:rsid w:val="008C5B90"/>
    <w:rsid w:val="008C7D9C"/>
    <w:rsid w:val="008F79F9"/>
    <w:rsid w:val="009A4D40"/>
    <w:rsid w:val="009D5570"/>
    <w:rsid w:val="00A9030B"/>
    <w:rsid w:val="00AA76CC"/>
    <w:rsid w:val="00AB2953"/>
    <w:rsid w:val="00AC4271"/>
    <w:rsid w:val="00B81F14"/>
    <w:rsid w:val="00C01B40"/>
    <w:rsid w:val="00C247AA"/>
    <w:rsid w:val="00C32C27"/>
    <w:rsid w:val="00C35947"/>
    <w:rsid w:val="00C64C01"/>
    <w:rsid w:val="00CA13A9"/>
    <w:rsid w:val="00CB5F6F"/>
    <w:rsid w:val="00CC3A89"/>
    <w:rsid w:val="00D006A7"/>
    <w:rsid w:val="00D01BC8"/>
    <w:rsid w:val="00D31399"/>
    <w:rsid w:val="00E24FA2"/>
    <w:rsid w:val="00F4708E"/>
    <w:rsid w:val="00F53FE8"/>
    <w:rsid w:val="00F82A3A"/>
    <w:rsid w:val="00FA40C3"/>
    <w:rsid w:val="00FA5054"/>
    <w:rsid w:val="00FA7055"/>
    <w:rsid w:val="00FB3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CA26E5"/>
  <w15:chartTrackingRefBased/>
  <w15:docId w15:val="{BE4CE4BE-6288-453F-9056-E77DDD436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6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ournalajrcos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698</Words>
  <Characters>3984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73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Editor-11</cp:lastModifiedBy>
  <cp:revision>57</cp:revision>
  <dcterms:created xsi:type="dcterms:W3CDTF">2026-03-24T06:32:00Z</dcterms:created>
  <dcterms:modified xsi:type="dcterms:W3CDTF">2026-04-22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